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cb13b0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782469c-c840-4c39-8aa8-724b02e2250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d89b8b1b-c17b-4177-9d38-68b6fdc94647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dae227e9-5e3a-4f83-91c1-fbb5394c68c5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2:35:06Z</dcterms:created>
  <dcterms:modified xsi:type="dcterms:W3CDTF">2023-06-20T1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